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675"/>
        <w:gridCol w:w="4860"/>
      </w:tblGrid>
      <w:tr w:rsidR="006F70EB" w14:paraId="21F12D22" w14:textId="77777777" w:rsidTr="003C32CA">
        <w:tc>
          <w:tcPr>
            <w:tcW w:w="9535" w:type="dxa"/>
            <w:gridSpan w:val="2"/>
          </w:tcPr>
          <w:p w14:paraId="6D0BCF79" w14:textId="77777777" w:rsidR="006F70EB" w:rsidRDefault="00EE0A06" w:rsidP="002B582F">
            <w:pPr>
              <w:jc w:val="center"/>
            </w:pPr>
            <w:r>
              <w:t>VIDEOS</w:t>
            </w:r>
            <w:r w:rsidR="006F70EB">
              <w:t xml:space="preserve"> </w:t>
            </w:r>
          </w:p>
          <w:p w14:paraId="4E39FECF" w14:textId="5165D73B" w:rsidR="00EE0A06" w:rsidRDefault="00EE0A06" w:rsidP="002B582F">
            <w:pPr>
              <w:jc w:val="center"/>
            </w:pPr>
            <w:r>
              <w:t>Word Count: 258</w:t>
            </w:r>
          </w:p>
        </w:tc>
      </w:tr>
      <w:tr w:rsidR="006F70EB" w:rsidRPr="00DF3A61" w14:paraId="6ED06159" w14:textId="77777777" w:rsidTr="003C32CA">
        <w:tc>
          <w:tcPr>
            <w:tcW w:w="4675" w:type="dxa"/>
          </w:tcPr>
          <w:p w14:paraId="197612DF" w14:textId="51998692" w:rsidR="006F70EB" w:rsidRPr="004D3E9A" w:rsidRDefault="004D3E9A" w:rsidP="002B582F">
            <w:pPr>
              <w:rPr>
                <w:b/>
                <w:bCs/>
              </w:rPr>
            </w:pPr>
            <w:r>
              <w:rPr>
                <w:b/>
                <w:bCs/>
              </w:rPr>
              <w:t>ENGLISH</w:t>
            </w:r>
          </w:p>
        </w:tc>
        <w:tc>
          <w:tcPr>
            <w:tcW w:w="4860" w:type="dxa"/>
          </w:tcPr>
          <w:p w14:paraId="61BEC675" w14:textId="4CF0B4C5" w:rsidR="006F70EB" w:rsidRPr="004D3E9A" w:rsidRDefault="004D3E9A">
            <w:pPr>
              <w:rPr>
                <w:b/>
                <w:bCs/>
              </w:rPr>
            </w:pPr>
            <w:r>
              <w:rPr>
                <w:b/>
                <w:bCs/>
              </w:rPr>
              <w:t>TRANSLATED LANGUAGE</w:t>
            </w:r>
            <w:r w:rsidR="00020390">
              <w:rPr>
                <w:b/>
                <w:bCs/>
              </w:rPr>
              <w:t xml:space="preserve"> (French)</w:t>
            </w:r>
          </w:p>
        </w:tc>
      </w:tr>
      <w:tr w:rsidR="00B35D6E" w:rsidRPr="00B35D6E" w14:paraId="75F21BDA" w14:textId="77777777" w:rsidTr="003C32CA">
        <w:tc>
          <w:tcPr>
            <w:tcW w:w="4675" w:type="dxa"/>
          </w:tcPr>
          <w:p w14:paraId="2EE25D7D" w14:textId="1DD98E75" w:rsidR="00B35D6E" w:rsidRDefault="00B35D6E" w:rsidP="00B35D6E">
            <w:r>
              <w:t>Immerse yourself in a Bedouin Culture Safari</w:t>
            </w:r>
          </w:p>
        </w:tc>
        <w:tc>
          <w:tcPr>
            <w:tcW w:w="4860" w:type="dxa"/>
          </w:tcPr>
          <w:p w14:paraId="3D2956C2" w14:textId="347FA51B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 xml:space="preserve">Plongez </w:t>
            </w:r>
            <w:r>
              <w:rPr>
                <w:lang w:val="fr-FR"/>
              </w:rPr>
              <w:t>en plein cœur d’</w:t>
            </w:r>
            <w:r w:rsidRPr="00B35D6E">
              <w:rPr>
                <w:lang w:val="fr-FR"/>
              </w:rPr>
              <w:t xml:space="preserve">un safari </w:t>
            </w:r>
            <w:r>
              <w:rPr>
                <w:lang w:val="fr-FR"/>
              </w:rPr>
              <w:t xml:space="preserve">de la </w:t>
            </w:r>
            <w:r w:rsidRPr="00B35D6E">
              <w:rPr>
                <w:lang w:val="fr-FR"/>
              </w:rPr>
              <w:t>culture bédouin</w:t>
            </w:r>
            <w:r>
              <w:rPr>
                <w:lang w:val="fr-FR"/>
              </w:rPr>
              <w:t>e</w:t>
            </w:r>
          </w:p>
        </w:tc>
      </w:tr>
      <w:tr w:rsidR="00B35D6E" w:rsidRPr="00B35D6E" w14:paraId="27E27D41" w14:textId="77777777" w:rsidTr="003C32CA">
        <w:tc>
          <w:tcPr>
            <w:tcW w:w="4675" w:type="dxa"/>
          </w:tcPr>
          <w:p w14:paraId="0534BFEC" w14:textId="526023D7" w:rsidR="00B35D6E" w:rsidRDefault="00B35D6E" w:rsidP="00B35D6E">
            <w:r>
              <w:t>Learn how the Bedouin used their environment to survive the desert</w:t>
            </w:r>
          </w:p>
        </w:tc>
        <w:tc>
          <w:tcPr>
            <w:tcW w:w="4860" w:type="dxa"/>
          </w:tcPr>
          <w:p w14:paraId="53B37D80" w14:textId="6448C89B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 xml:space="preserve">Découvrez comment les Bédouins </w:t>
            </w:r>
            <w:r>
              <w:rPr>
                <w:lang w:val="fr-FR"/>
              </w:rPr>
              <w:t>se sont servis de</w:t>
            </w:r>
            <w:r w:rsidRPr="00B35D6E">
              <w:rPr>
                <w:lang w:val="fr-FR"/>
              </w:rPr>
              <w:t xml:space="preserve"> leur environnement pour survivre dans le désert</w:t>
            </w:r>
          </w:p>
        </w:tc>
      </w:tr>
      <w:tr w:rsidR="00B35D6E" w:rsidRPr="00B35D6E" w14:paraId="2CE054AC" w14:textId="77777777" w:rsidTr="003C32CA">
        <w:tc>
          <w:tcPr>
            <w:tcW w:w="4675" w:type="dxa"/>
          </w:tcPr>
          <w:p w14:paraId="11403A8B" w14:textId="011D40B5" w:rsidR="00B35D6E" w:rsidRDefault="00B35D6E" w:rsidP="00B35D6E">
            <w:proofErr w:type="spellStart"/>
            <w:r>
              <w:t>Savour</w:t>
            </w:r>
            <w:proofErr w:type="spellEnd"/>
            <w:r>
              <w:t xml:space="preserve"> a traditional breakfast and aromatic coffee</w:t>
            </w:r>
          </w:p>
        </w:tc>
        <w:tc>
          <w:tcPr>
            <w:tcW w:w="4860" w:type="dxa"/>
          </w:tcPr>
          <w:p w14:paraId="68129B65" w14:textId="5CAB6B71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 xml:space="preserve">Savourez un petit-déjeuner traditionnel </w:t>
            </w:r>
            <w:r>
              <w:rPr>
                <w:lang w:val="fr-FR"/>
              </w:rPr>
              <w:t xml:space="preserve">et </w:t>
            </w:r>
            <w:r w:rsidRPr="00B35D6E">
              <w:rPr>
                <w:lang w:val="fr-FR"/>
              </w:rPr>
              <w:t>un café aromatique</w:t>
            </w:r>
          </w:p>
        </w:tc>
      </w:tr>
      <w:tr w:rsidR="00B35D6E" w:rsidRPr="00B35D6E" w14:paraId="7FA5A47E" w14:textId="77777777" w:rsidTr="003C32CA">
        <w:tc>
          <w:tcPr>
            <w:tcW w:w="4675" w:type="dxa"/>
          </w:tcPr>
          <w:p w14:paraId="25072DFF" w14:textId="47DA6E19" w:rsidR="00B35D6E" w:rsidRDefault="00B35D6E" w:rsidP="00B35D6E">
            <w:r>
              <w:t>Embark on a nature safari in a vintage Land Rover</w:t>
            </w:r>
          </w:p>
        </w:tc>
        <w:tc>
          <w:tcPr>
            <w:tcW w:w="4860" w:type="dxa"/>
          </w:tcPr>
          <w:p w14:paraId="1F7C53C0" w14:textId="5B206540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Embarquez pour un safari nature dans une Land Rover vintage</w:t>
            </w:r>
          </w:p>
        </w:tc>
      </w:tr>
      <w:tr w:rsidR="00B35D6E" w:rsidRPr="00B35D6E" w14:paraId="6ED91891" w14:textId="77777777" w:rsidTr="00EE0A06">
        <w:tc>
          <w:tcPr>
            <w:tcW w:w="4675" w:type="dxa"/>
            <w:shd w:val="clear" w:color="auto" w:fill="000000" w:themeFill="text1"/>
          </w:tcPr>
          <w:p w14:paraId="3D656829" w14:textId="77777777" w:rsidR="00B35D6E" w:rsidRPr="00B35D6E" w:rsidRDefault="00B35D6E" w:rsidP="00B35D6E">
            <w:pPr>
              <w:rPr>
                <w:lang w:val="fr-FR"/>
              </w:rPr>
            </w:pPr>
          </w:p>
        </w:tc>
        <w:tc>
          <w:tcPr>
            <w:tcW w:w="4860" w:type="dxa"/>
            <w:shd w:val="clear" w:color="auto" w:fill="000000" w:themeFill="text1"/>
          </w:tcPr>
          <w:p w14:paraId="7659D1F8" w14:textId="77777777" w:rsidR="00B35D6E" w:rsidRPr="00B35D6E" w:rsidRDefault="00B35D6E" w:rsidP="00B35D6E">
            <w:pPr>
              <w:rPr>
                <w:lang w:val="fr-FR"/>
              </w:rPr>
            </w:pPr>
          </w:p>
        </w:tc>
      </w:tr>
      <w:tr w:rsidR="00B35D6E" w:rsidRPr="00B35D6E" w14:paraId="5D3117FA" w14:textId="77777777" w:rsidTr="003C32CA">
        <w:tc>
          <w:tcPr>
            <w:tcW w:w="4675" w:type="dxa"/>
          </w:tcPr>
          <w:p w14:paraId="16564368" w14:textId="26003672" w:rsidR="00B35D6E" w:rsidRDefault="00B35D6E" w:rsidP="00B35D6E">
            <w:r>
              <w:t>Learn all about desert conservation while driving in a luxurious Range Rover</w:t>
            </w:r>
          </w:p>
        </w:tc>
        <w:tc>
          <w:tcPr>
            <w:tcW w:w="4860" w:type="dxa"/>
          </w:tcPr>
          <w:p w14:paraId="06649EEA" w14:textId="19F18174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 xml:space="preserve">Apprenez tout sur la protection du désert </w:t>
            </w:r>
            <w:r w:rsidR="008C5B39">
              <w:rPr>
                <w:lang w:val="fr-FR"/>
              </w:rPr>
              <w:t xml:space="preserve">tout </w:t>
            </w:r>
            <w:r w:rsidRPr="00B35D6E">
              <w:rPr>
                <w:lang w:val="fr-FR"/>
              </w:rPr>
              <w:t>en conduisant un luxueux Range Rover</w:t>
            </w:r>
          </w:p>
        </w:tc>
      </w:tr>
      <w:tr w:rsidR="00B35D6E" w:rsidRPr="00B35D6E" w14:paraId="40B0CBE9" w14:textId="77777777" w:rsidTr="003C32CA">
        <w:tc>
          <w:tcPr>
            <w:tcW w:w="4675" w:type="dxa"/>
          </w:tcPr>
          <w:p w14:paraId="36E68DF1" w14:textId="6A39FEAB" w:rsidR="00B35D6E" w:rsidRDefault="00B35D6E" w:rsidP="00B35D6E">
            <w:r>
              <w:t>Journey to a serene bird sanctuary</w:t>
            </w:r>
          </w:p>
        </w:tc>
        <w:tc>
          <w:tcPr>
            <w:tcW w:w="4860" w:type="dxa"/>
          </w:tcPr>
          <w:p w14:paraId="45E015CA" w14:textId="29894680" w:rsidR="00B35D6E" w:rsidRPr="00B35D6E" w:rsidRDefault="008C5B39" w:rsidP="00B35D6E">
            <w:pPr>
              <w:rPr>
                <w:lang w:val="fr-FR"/>
              </w:rPr>
            </w:pPr>
            <w:r>
              <w:rPr>
                <w:lang w:val="fr-FR"/>
              </w:rPr>
              <w:t>Visite d’une</w:t>
            </w:r>
            <w:r w:rsidR="00B35D6E" w:rsidRPr="00B35D6E">
              <w:rPr>
                <w:lang w:val="fr-FR"/>
              </w:rPr>
              <w:t xml:space="preserve"> </w:t>
            </w:r>
            <w:r>
              <w:rPr>
                <w:lang w:val="fr-FR"/>
              </w:rPr>
              <w:t>paisible</w:t>
            </w:r>
            <w:r w:rsidR="00B35D6E" w:rsidRPr="00B35D6E">
              <w:rPr>
                <w:lang w:val="fr-FR"/>
              </w:rPr>
              <w:t xml:space="preserve"> réserve ornithologique</w:t>
            </w:r>
          </w:p>
        </w:tc>
      </w:tr>
      <w:tr w:rsidR="00B35D6E" w:rsidRPr="00B35D6E" w14:paraId="4C368B2E" w14:textId="77777777" w:rsidTr="003C32CA">
        <w:tc>
          <w:tcPr>
            <w:tcW w:w="4675" w:type="dxa"/>
          </w:tcPr>
          <w:p w14:paraId="4D496458" w14:textId="7B38145D" w:rsidR="00B35D6E" w:rsidRDefault="00B35D6E" w:rsidP="00B35D6E">
            <w:r>
              <w:t xml:space="preserve">Visit the world-renowned Al </w:t>
            </w:r>
            <w:proofErr w:type="spellStart"/>
            <w:r>
              <w:t>Maha</w:t>
            </w:r>
            <w:proofErr w:type="spellEnd"/>
            <w:r>
              <w:t xml:space="preserve"> Desert Resort &amp; Spa</w:t>
            </w:r>
          </w:p>
        </w:tc>
        <w:tc>
          <w:tcPr>
            <w:tcW w:w="4860" w:type="dxa"/>
          </w:tcPr>
          <w:p w14:paraId="139B69CD" w14:textId="6FA21C25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 xml:space="preserve">Visitez le célèbre Al Maha </w:t>
            </w:r>
            <w:proofErr w:type="spellStart"/>
            <w:r w:rsidRPr="00B35D6E">
              <w:rPr>
                <w:lang w:val="fr-FR"/>
              </w:rPr>
              <w:t>Desert</w:t>
            </w:r>
            <w:proofErr w:type="spellEnd"/>
            <w:r w:rsidRPr="00B35D6E">
              <w:rPr>
                <w:lang w:val="fr-FR"/>
              </w:rPr>
              <w:t xml:space="preserve"> </w:t>
            </w:r>
            <w:proofErr w:type="spellStart"/>
            <w:r w:rsidRPr="00B35D6E">
              <w:rPr>
                <w:lang w:val="fr-FR"/>
              </w:rPr>
              <w:t>Resort</w:t>
            </w:r>
            <w:proofErr w:type="spellEnd"/>
            <w:r w:rsidRPr="00B35D6E">
              <w:rPr>
                <w:lang w:val="fr-FR"/>
              </w:rPr>
              <w:t xml:space="preserve"> &amp; Spa</w:t>
            </w:r>
          </w:p>
        </w:tc>
      </w:tr>
      <w:tr w:rsidR="00B35D6E" w:rsidRPr="00B35D6E" w14:paraId="6FBA7A2C" w14:textId="77777777" w:rsidTr="003C32CA">
        <w:tc>
          <w:tcPr>
            <w:tcW w:w="4675" w:type="dxa"/>
          </w:tcPr>
          <w:p w14:paraId="52D0C8BB" w14:textId="36F475E2" w:rsidR="00B35D6E" w:rsidRDefault="00B35D6E" w:rsidP="00B35D6E">
            <w:r>
              <w:t>And delight in a lavish breakfast with a view</w:t>
            </w:r>
          </w:p>
        </w:tc>
        <w:tc>
          <w:tcPr>
            <w:tcW w:w="4860" w:type="dxa"/>
          </w:tcPr>
          <w:p w14:paraId="2EB1A2AC" w14:textId="55B3EB98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 xml:space="preserve">Et savourez un </w:t>
            </w:r>
            <w:r w:rsidR="00EB215A">
              <w:rPr>
                <w:lang w:val="fr-FR"/>
              </w:rPr>
              <w:t xml:space="preserve">somptueux </w:t>
            </w:r>
            <w:r w:rsidRPr="00B35D6E">
              <w:rPr>
                <w:lang w:val="fr-FR"/>
              </w:rPr>
              <w:t xml:space="preserve">petit déjeuner avec vue </w:t>
            </w:r>
          </w:p>
        </w:tc>
      </w:tr>
      <w:tr w:rsidR="00B35D6E" w:rsidRPr="00B35D6E" w14:paraId="6571A208" w14:textId="77777777" w:rsidTr="003C32CA">
        <w:tc>
          <w:tcPr>
            <w:tcW w:w="4675" w:type="dxa"/>
          </w:tcPr>
          <w:p w14:paraId="6432D6D0" w14:textId="4617412C" w:rsidR="00B35D6E" w:rsidRDefault="00B35D6E" w:rsidP="00B35D6E">
            <w:r>
              <w:t>This will be an unforgettable morning spent in the tranquil Dubai Desert</w:t>
            </w:r>
          </w:p>
        </w:tc>
        <w:tc>
          <w:tcPr>
            <w:tcW w:w="4860" w:type="dxa"/>
          </w:tcPr>
          <w:p w14:paraId="0D67E2BA" w14:textId="75CF53F1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Ce sera une matinée inoubliable passée dans l</w:t>
            </w:r>
            <w:r w:rsidR="00EB215A">
              <w:rPr>
                <w:lang w:val="fr-FR"/>
              </w:rPr>
              <w:t>e</w:t>
            </w:r>
            <w:r w:rsidRPr="00B35D6E">
              <w:rPr>
                <w:lang w:val="fr-FR"/>
              </w:rPr>
              <w:t xml:space="preserve"> </w:t>
            </w:r>
            <w:r w:rsidR="00EB215A">
              <w:rPr>
                <w:lang w:val="fr-FR"/>
              </w:rPr>
              <w:t xml:space="preserve">paisible </w:t>
            </w:r>
            <w:r w:rsidRPr="00B35D6E">
              <w:rPr>
                <w:lang w:val="fr-FR"/>
              </w:rPr>
              <w:t>désert de Dubaï</w:t>
            </w:r>
          </w:p>
        </w:tc>
      </w:tr>
      <w:tr w:rsidR="00B35D6E" w:rsidRPr="00B35D6E" w14:paraId="04398B39" w14:textId="77777777" w:rsidTr="00EE0A06">
        <w:tc>
          <w:tcPr>
            <w:tcW w:w="4675" w:type="dxa"/>
            <w:shd w:val="clear" w:color="auto" w:fill="000000" w:themeFill="text1"/>
          </w:tcPr>
          <w:p w14:paraId="4B339449" w14:textId="65475F5A" w:rsidR="00B35D6E" w:rsidRPr="00B35D6E" w:rsidRDefault="00B35D6E" w:rsidP="00B35D6E">
            <w:pPr>
              <w:rPr>
                <w:lang w:val="fr-FR"/>
              </w:rPr>
            </w:pPr>
          </w:p>
        </w:tc>
        <w:tc>
          <w:tcPr>
            <w:tcW w:w="4860" w:type="dxa"/>
            <w:shd w:val="clear" w:color="auto" w:fill="000000" w:themeFill="text1"/>
          </w:tcPr>
          <w:p w14:paraId="14CC7F3A" w14:textId="1B16383F" w:rsidR="00B35D6E" w:rsidRPr="00B35D6E" w:rsidRDefault="00B35D6E" w:rsidP="00B35D6E">
            <w:pPr>
              <w:rPr>
                <w:lang w:val="fr-FR"/>
              </w:rPr>
            </w:pPr>
          </w:p>
        </w:tc>
      </w:tr>
      <w:tr w:rsidR="00B35D6E" w:rsidRPr="00B35D6E" w14:paraId="47319B45" w14:textId="77777777" w:rsidTr="003C32CA">
        <w:tc>
          <w:tcPr>
            <w:tcW w:w="4675" w:type="dxa"/>
          </w:tcPr>
          <w:p w14:paraId="2E9EB132" w14:textId="6FCAF227" w:rsidR="00B35D6E" w:rsidRDefault="00B35D6E" w:rsidP="00B35D6E">
            <w:r>
              <w:t>Partake in a special bird of prey demonstration</w:t>
            </w:r>
          </w:p>
        </w:tc>
        <w:tc>
          <w:tcPr>
            <w:tcW w:w="4860" w:type="dxa"/>
          </w:tcPr>
          <w:p w14:paraId="19009A71" w14:textId="5C58E00D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 xml:space="preserve">Participez à une démonstration spéciale </w:t>
            </w:r>
            <w:r w:rsidR="00EB215A">
              <w:rPr>
                <w:lang w:val="fr-FR"/>
              </w:rPr>
              <w:t>de rapaces</w:t>
            </w:r>
          </w:p>
        </w:tc>
      </w:tr>
      <w:tr w:rsidR="00B35D6E" w:rsidRPr="00B35D6E" w14:paraId="54F58E96" w14:textId="77777777" w:rsidTr="003C32CA">
        <w:tc>
          <w:tcPr>
            <w:tcW w:w="4675" w:type="dxa"/>
          </w:tcPr>
          <w:p w14:paraId="6229596E" w14:textId="3C0F517B" w:rsidR="00B35D6E" w:rsidRDefault="00B35D6E" w:rsidP="00B35D6E">
            <w:r>
              <w:t xml:space="preserve">Marvel at majestic hawks, </w:t>
            </w:r>
            <w:proofErr w:type="gramStart"/>
            <w:r>
              <w:t>falcons</w:t>
            </w:r>
            <w:proofErr w:type="gramEnd"/>
            <w:r>
              <w:t xml:space="preserve"> and owls</w:t>
            </w:r>
          </w:p>
        </w:tc>
        <w:tc>
          <w:tcPr>
            <w:tcW w:w="4860" w:type="dxa"/>
          </w:tcPr>
          <w:p w14:paraId="6758CE77" w14:textId="61A779D6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Admire</w:t>
            </w:r>
            <w:r w:rsidR="00EB215A">
              <w:rPr>
                <w:lang w:val="fr-FR"/>
              </w:rPr>
              <w:t>z</w:t>
            </w:r>
            <w:r w:rsidRPr="00B35D6E">
              <w:rPr>
                <w:lang w:val="fr-FR"/>
              </w:rPr>
              <w:t xml:space="preserve"> les splendides faucons et hiboux</w:t>
            </w:r>
          </w:p>
        </w:tc>
      </w:tr>
      <w:tr w:rsidR="00B35D6E" w:rsidRPr="00B35D6E" w14:paraId="41588FF0" w14:textId="77777777" w:rsidTr="003C32CA">
        <w:tc>
          <w:tcPr>
            <w:tcW w:w="4675" w:type="dxa"/>
          </w:tcPr>
          <w:p w14:paraId="77A0AEB3" w14:textId="459BC0D6" w:rsidR="00B35D6E" w:rsidRDefault="00B35D6E" w:rsidP="00B35D6E">
            <w:proofErr w:type="spellStart"/>
            <w:r>
              <w:t>Savour</w:t>
            </w:r>
            <w:proofErr w:type="spellEnd"/>
            <w:r>
              <w:t xml:space="preserve"> a hearty Emirati breakfast in a traditional Bedouin camp</w:t>
            </w:r>
          </w:p>
        </w:tc>
        <w:tc>
          <w:tcPr>
            <w:tcW w:w="4860" w:type="dxa"/>
          </w:tcPr>
          <w:p w14:paraId="6A5B0841" w14:textId="18FD1BBD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Savourez un copieux petit-déjeuner émirati dans un camp bédouin traditionnel</w:t>
            </w:r>
          </w:p>
        </w:tc>
      </w:tr>
      <w:tr w:rsidR="00B35D6E" w:rsidRPr="00B35D6E" w14:paraId="14E30CB5" w14:textId="77777777" w:rsidTr="003C32CA">
        <w:tc>
          <w:tcPr>
            <w:tcW w:w="4675" w:type="dxa"/>
          </w:tcPr>
          <w:p w14:paraId="12AB458D" w14:textId="4C1F7555" w:rsidR="00B35D6E" w:rsidRDefault="00B35D6E" w:rsidP="00B35D6E">
            <w:r>
              <w:t>And explore the desert in a vintage Land Rover</w:t>
            </w:r>
          </w:p>
        </w:tc>
        <w:tc>
          <w:tcPr>
            <w:tcW w:w="4860" w:type="dxa"/>
          </w:tcPr>
          <w:p w14:paraId="4F97FD73" w14:textId="411DD3CA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Et explorez le désert dans une Land Rover vintage</w:t>
            </w:r>
          </w:p>
        </w:tc>
      </w:tr>
      <w:tr w:rsidR="00B35D6E" w:rsidRPr="00B35D6E" w14:paraId="3EFAD7B0" w14:textId="77777777" w:rsidTr="00EE0A06">
        <w:tc>
          <w:tcPr>
            <w:tcW w:w="4675" w:type="dxa"/>
            <w:shd w:val="clear" w:color="auto" w:fill="000000" w:themeFill="text1"/>
          </w:tcPr>
          <w:p w14:paraId="45CC8ACE" w14:textId="77777777" w:rsidR="00B35D6E" w:rsidRPr="00B35D6E" w:rsidRDefault="00B35D6E" w:rsidP="00B35D6E">
            <w:pPr>
              <w:rPr>
                <w:lang w:val="fr-FR"/>
              </w:rPr>
            </w:pPr>
          </w:p>
        </w:tc>
        <w:tc>
          <w:tcPr>
            <w:tcW w:w="4860" w:type="dxa"/>
            <w:shd w:val="clear" w:color="auto" w:fill="000000" w:themeFill="text1"/>
          </w:tcPr>
          <w:p w14:paraId="52F5E90F" w14:textId="77777777" w:rsidR="00B35D6E" w:rsidRPr="00B35D6E" w:rsidRDefault="00B35D6E" w:rsidP="00B35D6E">
            <w:pPr>
              <w:rPr>
                <w:lang w:val="fr-FR"/>
              </w:rPr>
            </w:pPr>
          </w:p>
        </w:tc>
      </w:tr>
      <w:tr w:rsidR="00B35D6E" w:rsidRPr="00B35D6E" w14:paraId="4EF310CC" w14:textId="77777777" w:rsidTr="003C32CA">
        <w:tc>
          <w:tcPr>
            <w:tcW w:w="4675" w:type="dxa"/>
          </w:tcPr>
          <w:p w14:paraId="22C8F7C9" w14:textId="5F01FBA2" w:rsidR="00B35D6E" w:rsidRDefault="00B35D6E" w:rsidP="00B35D6E">
            <w:r>
              <w:t>Explore all corners of the UAE and discover hidden gems</w:t>
            </w:r>
          </w:p>
        </w:tc>
        <w:tc>
          <w:tcPr>
            <w:tcW w:w="4860" w:type="dxa"/>
          </w:tcPr>
          <w:p w14:paraId="12D6A134" w14:textId="312D4446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Explorez tous les</w:t>
            </w:r>
            <w:r w:rsidR="00EB215A">
              <w:rPr>
                <w:lang w:val="fr-FR"/>
              </w:rPr>
              <w:t xml:space="preserve"> </w:t>
            </w:r>
            <w:r w:rsidR="00FC5945">
              <w:rPr>
                <w:lang w:val="fr-FR"/>
              </w:rPr>
              <w:t>e</w:t>
            </w:r>
            <w:r w:rsidR="00EB215A">
              <w:rPr>
                <w:lang w:val="fr-FR"/>
              </w:rPr>
              <w:t>ndroits</w:t>
            </w:r>
            <w:r w:rsidRPr="00B35D6E">
              <w:rPr>
                <w:lang w:val="fr-FR"/>
              </w:rPr>
              <w:t xml:space="preserve"> des Émirats </w:t>
            </w:r>
            <w:r w:rsidR="00FC5945">
              <w:rPr>
                <w:lang w:val="fr-FR"/>
              </w:rPr>
              <w:t>A</w:t>
            </w:r>
            <w:r w:rsidRPr="00B35D6E">
              <w:rPr>
                <w:lang w:val="fr-FR"/>
              </w:rPr>
              <w:t xml:space="preserve">rabes </w:t>
            </w:r>
            <w:r w:rsidR="00FC5945">
              <w:rPr>
                <w:lang w:val="fr-FR"/>
              </w:rPr>
              <w:t>U</w:t>
            </w:r>
            <w:r w:rsidRPr="00B35D6E">
              <w:rPr>
                <w:lang w:val="fr-FR"/>
              </w:rPr>
              <w:t>nis et découvrez des trésors cachés</w:t>
            </w:r>
          </w:p>
        </w:tc>
      </w:tr>
      <w:tr w:rsidR="00B35D6E" w:rsidRPr="00B35D6E" w14:paraId="7F0A7257" w14:textId="77777777" w:rsidTr="003C32CA">
        <w:tc>
          <w:tcPr>
            <w:tcW w:w="4675" w:type="dxa"/>
          </w:tcPr>
          <w:p w14:paraId="7B092E6D" w14:textId="3F9B6615" w:rsidR="00B35D6E" w:rsidRDefault="00B35D6E" w:rsidP="00B35D6E">
            <w:r>
              <w:t>Choose your adventure with a bespoke itinerary</w:t>
            </w:r>
          </w:p>
        </w:tc>
        <w:tc>
          <w:tcPr>
            <w:tcW w:w="4860" w:type="dxa"/>
          </w:tcPr>
          <w:p w14:paraId="2A46F3F9" w14:textId="6FC54A52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Choisissez votre aventure avec un itinéraire sur mesure</w:t>
            </w:r>
          </w:p>
        </w:tc>
      </w:tr>
      <w:tr w:rsidR="00B35D6E" w:rsidRPr="00B35D6E" w14:paraId="687A510D" w14:textId="77777777" w:rsidTr="003C32CA">
        <w:tc>
          <w:tcPr>
            <w:tcW w:w="4675" w:type="dxa"/>
          </w:tcPr>
          <w:p w14:paraId="19B534ED" w14:textId="4684B9E1" w:rsidR="00B35D6E" w:rsidRDefault="00B35D6E" w:rsidP="00B35D6E">
            <w:r>
              <w:t xml:space="preserve">Venture through deserts, </w:t>
            </w:r>
            <w:proofErr w:type="gramStart"/>
            <w:r>
              <w:t>mountains</w:t>
            </w:r>
            <w:proofErr w:type="gramEnd"/>
            <w:r>
              <w:t xml:space="preserve"> and waters off the beaten track</w:t>
            </w:r>
          </w:p>
        </w:tc>
        <w:tc>
          <w:tcPr>
            <w:tcW w:w="4860" w:type="dxa"/>
          </w:tcPr>
          <w:p w14:paraId="57BC28E9" w14:textId="282AEA69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 xml:space="preserve">Aventurez-vous </w:t>
            </w:r>
            <w:r w:rsidR="00FC5945">
              <w:rPr>
                <w:lang w:val="fr-FR"/>
              </w:rPr>
              <w:t>à travers</w:t>
            </w:r>
            <w:r w:rsidRPr="00B35D6E">
              <w:rPr>
                <w:lang w:val="fr-FR"/>
              </w:rPr>
              <w:t xml:space="preserve"> les déserts, les montagnes et les eaux hors des sentiers battus</w:t>
            </w:r>
          </w:p>
        </w:tc>
      </w:tr>
      <w:tr w:rsidR="00B35D6E" w:rsidRPr="00B35D6E" w14:paraId="1F68A4F8" w14:textId="77777777" w:rsidTr="003C32CA">
        <w:tc>
          <w:tcPr>
            <w:tcW w:w="4675" w:type="dxa"/>
          </w:tcPr>
          <w:p w14:paraId="0FB4B665" w14:textId="51EEBE30" w:rsidR="00B35D6E" w:rsidRDefault="00B35D6E" w:rsidP="00B35D6E">
            <w:r>
              <w:t>Immerse yourself in true culture and heritage</w:t>
            </w:r>
          </w:p>
        </w:tc>
        <w:tc>
          <w:tcPr>
            <w:tcW w:w="4860" w:type="dxa"/>
          </w:tcPr>
          <w:p w14:paraId="22C5F585" w14:textId="51E77161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 xml:space="preserve">Plongez-vous dans la vraie culture </w:t>
            </w:r>
            <w:r w:rsidR="00FC5945">
              <w:rPr>
                <w:lang w:val="fr-FR"/>
              </w:rPr>
              <w:t>ainsi que</w:t>
            </w:r>
            <w:r w:rsidRPr="00B35D6E">
              <w:rPr>
                <w:lang w:val="fr-FR"/>
              </w:rPr>
              <w:t xml:space="preserve"> le patrimoine</w:t>
            </w:r>
          </w:p>
        </w:tc>
      </w:tr>
      <w:tr w:rsidR="00B35D6E" w:rsidRPr="00B35D6E" w14:paraId="464A534C" w14:textId="77777777" w:rsidTr="003C32CA">
        <w:tc>
          <w:tcPr>
            <w:tcW w:w="4675" w:type="dxa"/>
          </w:tcPr>
          <w:p w14:paraId="79E3C530" w14:textId="1F72A266" w:rsidR="00B35D6E" w:rsidRDefault="00B35D6E" w:rsidP="00B35D6E">
            <w:r>
              <w:t>And dine while surrounded by breathtaking nature</w:t>
            </w:r>
          </w:p>
        </w:tc>
        <w:tc>
          <w:tcPr>
            <w:tcW w:w="4860" w:type="dxa"/>
          </w:tcPr>
          <w:p w14:paraId="3210B707" w14:textId="381F05E8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Et dîner au milieu d'une nature à couper le souffle</w:t>
            </w:r>
          </w:p>
        </w:tc>
      </w:tr>
      <w:tr w:rsidR="00B35D6E" w:rsidRPr="00B35D6E" w14:paraId="773EF251" w14:textId="77777777" w:rsidTr="00EE0A06">
        <w:tc>
          <w:tcPr>
            <w:tcW w:w="4675" w:type="dxa"/>
            <w:shd w:val="clear" w:color="auto" w:fill="000000" w:themeFill="text1"/>
          </w:tcPr>
          <w:p w14:paraId="4170CC65" w14:textId="77777777" w:rsidR="00B35D6E" w:rsidRPr="00B35D6E" w:rsidRDefault="00B35D6E" w:rsidP="00B35D6E">
            <w:pPr>
              <w:rPr>
                <w:lang w:val="fr-FR"/>
              </w:rPr>
            </w:pPr>
          </w:p>
        </w:tc>
        <w:tc>
          <w:tcPr>
            <w:tcW w:w="4860" w:type="dxa"/>
            <w:shd w:val="clear" w:color="auto" w:fill="000000" w:themeFill="text1"/>
          </w:tcPr>
          <w:p w14:paraId="1F5E1456" w14:textId="77777777" w:rsidR="00B35D6E" w:rsidRPr="00B35D6E" w:rsidRDefault="00B35D6E" w:rsidP="00B35D6E">
            <w:pPr>
              <w:rPr>
                <w:lang w:val="fr-FR"/>
              </w:rPr>
            </w:pPr>
          </w:p>
        </w:tc>
      </w:tr>
      <w:tr w:rsidR="00B35D6E" w:rsidRPr="00B35D6E" w14:paraId="655C3514" w14:textId="77777777" w:rsidTr="003C32CA">
        <w:tc>
          <w:tcPr>
            <w:tcW w:w="4675" w:type="dxa"/>
          </w:tcPr>
          <w:p w14:paraId="39D8D0F0" w14:textId="1085F976" w:rsidR="00B35D6E" w:rsidRDefault="00B35D6E" w:rsidP="00B35D6E">
            <w:r>
              <w:t xml:space="preserve">For the discerning </w:t>
            </w:r>
            <w:proofErr w:type="spellStart"/>
            <w:r>
              <w:t>travellers</w:t>
            </w:r>
            <w:proofErr w:type="spellEnd"/>
            <w:r>
              <w:t>, we present…</w:t>
            </w:r>
          </w:p>
        </w:tc>
        <w:tc>
          <w:tcPr>
            <w:tcW w:w="4860" w:type="dxa"/>
          </w:tcPr>
          <w:p w14:paraId="4DD4520A" w14:textId="1932798A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Pour les voyageurs exigeants, nous présentons…</w:t>
            </w:r>
          </w:p>
        </w:tc>
      </w:tr>
      <w:tr w:rsidR="00B35D6E" w:rsidRPr="00B35D6E" w14:paraId="28D3216D" w14:textId="77777777" w:rsidTr="003C32CA">
        <w:tc>
          <w:tcPr>
            <w:tcW w:w="4675" w:type="dxa"/>
          </w:tcPr>
          <w:p w14:paraId="3C79149D" w14:textId="07C04B59" w:rsidR="00B35D6E" w:rsidRDefault="00B35D6E" w:rsidP="00B35D6E">
            <w:r>
              <w:t>Our luxurious Platinum Desert Safari</w:t>
            </w:r>
          </w:p>
        </w:tc>
        <w:tc>
          <w:tcPr>
            <w:tcW w:w="4860" w:type="dxa"/>
          </w:tcPr>
          <w:p w14:paraId="0C18A734" w14:textId="7562CDBB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Notre</w:t>
            </w:r>
            <w:r w:rsidR="0007328A">
              <w:rPr>
                <w:lang w:val="fr-FR"/>
              </w:rPr>
              <w:t xml:space="preserve"> Safar</w:t>
            </w:r>
            <w:r w:rsidR="00305203">
              <w:rPr>
                <w:lang w:val="fr-FR"/>
              </w:rPr>
              <w:t>i</w:t>
            </w:r>
            <w:r w:rsidRPr="00B35D6E">
              <w:rPr>
                <w:lang w:val="fr-FR"/>
              </w:rPr>
              <w:t xml:space="preserve"> luxueux Platinum </w:t>
            </w:r>
            <w:proofErr w:type="spellStart"/>
            <w:r w:rsidRPr="00B35D6E">
              <w:rPr>
                <w:lang w:val="fr-FR"/>
              </w:rPr>
              <w:t>Desert</w:t>
            </w:r>
            <w:proofErr w:type="spellEnd"/>
          </w:p>
        </w:tc>
      </w:tr>
      <w:tr w:rsidR="00B35D6E" w:rsidRPr="00286DCB" w14:paraId="3CC694F2" w14:textId="77777777" w:rsidTr="003C32CA">
        <w:tc>
          <w:tcPr>
            <w:tcW w:w="4675" w:type="dxa"/>
          </w:tcPr>
          <w:p w14:paraId="3D7F44F1" w14:textId="269D5E0B" w:rsidR="00B35D6E" w:rsidRDefault="00B35D6E" w:rsidP="00B35D6E">
            <w:r>
              <w:t>Create unforgettable memories</w:t>
            </w:r>
          </w:p>
        </w:tc>
        <w:tc>
          <w:tcPr>
            <w:tcW w:w="4860" w:type="dxa"/>
          </w:tcPr>
          <w:p w14:paraId="5684B953" w14:textId="3DD42E04" w:rsidR="00B35D6E" w:rsidRPr="00757D59" w:rsidRDefault="00B35D6E" w:rsidP="00B35D6E">
            <w:proofErr w:type="spellStart"/>
            <w:r>
              <w:t>Créez</w:t>
            </w:r>
            <w:proofErr w:type="spellEnd"/>
            <w:r>
              <w:t xml:space="preserve"> des souvenirs </w:t>
            </w:r>
            <w:proofErr w:type="spellStart"/>
            <w:r>
              <w:t>inoubliables</w:t>
            </w:r>
            <w:proofErr w:type="spellEnd"/>
          </w:p>
        </w:tc>
      </w:tr>
      <w:tr w:rsidR="00B35D6E" w:rsidRPr="00B35D6E" w14:paraId="1210A1BE" w14:textId="77777777" w:rsidTr="003C32CA">
        <w:tc>
          <w:tcPr>
            <w:tcW w:w="4675" w:type="dxa"/>
          </w:tcPr>
          <w:p w14:paraId="72F5F1F8" w14:textId="57C1A503" w:rsidR="00B35D6E" w:rsidRDefault="00B35D6E" w:rsidP="00B35D6E">
            <w:r>
              <w:t>Relax at a serene desert oasis</w:t>
            </w:r>
          </w:p>
        </w:tc>
        <w:tc>
          <w:tcPr>
            <w:tcW w:w="4860" w:type="dxa"/>
          </w:tcPr>
          <w:p w14:paraId="6050AD2E" w14:textId="02FE7CB1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 xml:space="preserve">Détendez-vous dans une oasis </w:t>
            </w:r>
            <w:r w:rsidR="00305203">
              <w:rPr>
                <w:lang w:val="fr-FR"/>
              </w:rPr>
              <w:t>paisible</w:t>
            </w:r>
            <w:r w:rsidRPr="00B35D6E">
              <w:rPr>
                <w:lang w:val="fr-FR"/>
              </w:rPr>
              <w:t xml:space="preserve"> du désert</w:t>
            </w:r>
          </w:p>
        </w:tc>
      </w:tr>
      <w:tr w:rsidR="00B35D6E" w:rsidRPr="00B35D6E" w14:paraId="0B2D59E5" w14:textId="77777777" w:rsidTr="003C32CA">
        <w:tc>
          <w:tcPr>
            <w:tcW w:w="4675" w:type="dxa"/>
          </w:tcPr>
          <w:p w14:paraId="6CA7F4EE" w14:textId="4D113D68" w:rsidR="00B35D6E" w:rsidRDefault="00B35D6E" w:rsidP="00B35D6E">
            <w:proofErr w:type="spellStart"/>
            <w:r>
              <w:t>Savour</w:t>
            </w:r>
            <w:proofErr w:type="spellEnd"/>
            <w:r>
              <w:t xml:space="preserve"> mouth-watering cuisine and mocktails</w:t>
            </w:r>
          </w:p>
        </w:tc>
        <w:tc>
          <w:tcPr>
            <w:tcW w:w="4860" w:type="dxa"/>
          </w:tcPr>
          <w:p w14:paraId="026C2E00" w14:textId="7E397C6F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Savourez une cuisine alléchante</w:t>
            </w:r>
            <w:r w:rsidR="00305203">
              <w:rPr>
                <w:lang w:val="fr-FR"/>
              </w:rPr>
              <w:t xml:space="preserve"> avec</w:t>
            </w:r>
            <w:r w:rsidRPr="00B35D6E">
              <w:rPr>
                <w:lang w:val="fr-FR"/>
              </w:rPr>
              <w:t xml:space="preserve"> des cocktails sans alcool</w:t>
            </w:r>
          </w:p>
        </w:tc>
      </w:tr>
      <w:tr w:rsidR="00B35D6E" w:rsidRPr="00B35D6E" w14:paraId="627212EC" w14:textId="77777777" w:rsidTr="003C32CA">
        <w:tc>
          <w:tcPr>
            <w:tcW w:w="4675" w:type="dxa"/>
          </w:tcPr>
          <w:p w14:paraId="05768D19" w14:textId="4358E441" w:rsidR="00B35D6E" w:rsidRDefault="00B35D6E" w:rsidP="00B35D6E">
            <w:r>
              <w:t>And watch captivating entertainment</w:t>
            </w:r>
          </w:p>
        </w:tc>
        <w:tc>
          <w:tcPr>
            <w:tcW w:w="4860" w:type="dxa"/>
          </w:tcPr>
          <w:p w14:paraId="300F9FCC" w14:textId="638E82E0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 xml:space="preserve">Et assistez </w:t>
            </w:r>
            <w:r w:rsidR="00305203">
              <w:rPr>
                <w:lang w:val="fr-FR"/>
              </w:rPr>
              <w:t>au</w:t>
            </w:r>
            <w:r w:rsidRPr="00B35D6E">
              <w:rPr>
                <w:lang w:val="fr-FR"/>
              </w:rPr>
              <w:t xml:space="preserve"> divertissement captivant</w:t>
            </w:r>
          </w:p>
        </w:tc>
      </w:tr>
      <w:tr w:rsidR="00B35D6E" w:rsidRPr="00B35D6E" w14:paraId="325020F6" w14:textId="77777777" w:rsidTr="00EE0A06">
        <w:tc>
          <w:tcPr>
            <w:tcW w:w="4675" w:type="dxa"/>
            <w:shd w:val="clear" w:color="auto" w:fill="000000" w:themeFill="text1"/>
          </w:tcPr>
          <w:p w14:paraId="3BE1D283" w14:textId="77777777" w:rsidR="00B35D6E" w:rsidRPr="00B35D6E" w:rsidRDefault="00B35D6E" w:rsidP="00B35D6E">
            <w:pPr>
              <w:rPr>
                <w:lang w:val="fr-FR"/>
              </w:rPr>
            </w:pPr>
          </w:p>
        </w:tc>
        <w:tc>
          <w:tcPr>
            <w:tcW w:w="4860" w:type="dxa"/>
            <w:shd w:val="clear" w:color="auto" w:fill="000000" w:themeFill="text1"/>
          </w:tcPr>
          <w:p w14:paraId="6155C414" w14:textId="77777777" w:rsidR="00B35D6E" w:rsidRPr="00B35D6E" w:rsidRDefault="00B35D6E" w:rsidP="00B35D6E">
            <w:pPr>
              <w:rPr>
                <w:lang w:val="fr-FR"/>
              </w:rPr>
            </w:pPr>
          </w:p>
        </w:tc>
      </w:tr>
      <w:tr w:rsidR="00B35D6E" w:rsidRPr="00B35D6E" w14:paraId="704D2D34" w14:textId="77777777" w:rsidTr="003C32CA">
        <w:tc>
          <w:tcPr>
            <w:tcW w:w="4675" w:type="dxa"/>
          </w:tcPr>
          <w:p w14:paraId="573A9ADC" w14:textId="461AD426" w:rsidR="00B35D6E" w:rsidRDefault="00B35D6E" w:rsidP="00B35D6E">
            <w:r>
              <w:t>Embark on a private night safari</w:t>
            </w:r>
          </w:p>
        </w:tc>
        <w:tc>
          <w:tcPr>
            <w:tcW w:w="4860" w:type="dxa"/>
          </w:tcPr>
          <w:p w14:paraId="7E53CF85" w14:textId="5F6867D1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Embarquez pour un safari nocturne privé</w:t>
            </w:r>
          </w:p>
        </w:tc>
      </w:tr>
      <w:tr w:rsidR="00B35D6E" w:rsidRPr="00B35D6E" w14:paraId="41CE7020" w14:textId="77777777" w:rsidTr="003C32CA">
        <w:tc>
          <w:tcPr>
            <w:tcW w:w="4675" w:type="dxa"/>
          </w:tcPr>
          <w:p w14:paraId="407F3B25" w14:textId="7E64C588" w:rsidR="00B35D6E" w:rsidRDefault="00B35D6E" w:rsidP="00B35D6E">
            <w:r>
              <w:lastRenderedPageBreak/>
              <w:t>Venture on a nocturnal eco-walk</w:t>
            </w:r>
          </w:p>
        </w:tc>
        <w:tc>
          <w:tcPr>
            <w:tcW w:w="4860" w:type="dxa"/>
          </w:tcPr>
          <w:p w14:paraId="6C0CCAD6" w14:textId="4363A035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Aventurez-vous dans une promenade écologique nocturne</w:t>
            </w:r>
          </w:p>
        </w:tc>
      </w:tr>
      <w:tr w:rsidR="00B35D6E" w:rsidRPr="00B35D6E" w14:paraId="3ABFAFD1" w14:textId="77777777" w:rsidTr="003C32CA">
        <w:tc>
          <w:tcPr>
            <w:tcW w:w="4675" w:type="dxa"/>
          </w:tcPr>
          <w:p w14:paraId="2A0C94FD" w14:textId="63C1DF0D" w:rsidR="00B35D6E" w:rsidRDefault="00B35D6E" w:rsidP="00B35D6E">
            <w:r>
              <w:t>Relax in an exclusive desert camp</w:t>
            </w:r>
          </w:p>
        </w:tc>
        <w:tc>
          <w:tcPr>
            <w:tcW w:w="4860" w:type="dxa"/>
          </w:tcPr>
          <w:p w14:paraId="3FBC6D73" w14:textId="6005DE94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Détendez-vous dans un camp exclusif du désert</w:t>
            </w:r>
          </w:p>
        </w:tc>
      </w:tr>
      <w:tr w:rsidR="00B35D6E" w:rsidRPr="00B35D6E" w14:paraId="58D4D3C8" w14:textId="77777777" w:rsidTr="003C32CA">
        <w:tc>
          <w:tcPr>
            <w:tcW w:w="4675" w:type="dxa"/>
          </w:tcPr>
          <w:p w14:paraId="455617EE" w14:textId="42C90151" w:rsidR="00B35D6E" w:rsidRDefault="00B35D6E" w:rsidP="00B35D6E">
            <w:r>
              <w:t>Be part of an awe-inspiring astronomy session</w:t>
            </w:r>
          </w:p>
        </w:tc>
        <w:tc>
          <w:tcPr>
            <w:tcW w:w="4860" w:type="dxa"/>
          </w:tcPr>
          <w:p w14:paraId="12E0E599" w14:textId="57CBF940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 xml:space="preserve">Participez à une session d'astronomie </w:t>
            </w:r>
            <w:r w:rsidR="00305203">
              <w:rPr>
                <w:lang w:val="fr-FR"/>
              </w:rPr>
              <w:t>fascinante</w:t>
            </w:r>
          </w:p>
        </w:tc>
      </w:tr>
      <w:tr w:rsidR="00B35D6E" w:rsidRPr="00B35D6E" w14:paraId="7B0773E3" w14:textId="77777777" w:rsidTr="00EE0A06">
        <w:tc>
          <w:tcPr>
            <w:tcW w:w="4675" w:type="dxa"/>
            <w:shd w:val="clear" w:color="auto" w:fill="000000" w:themeFill="text1"/>
          </w:tcPr>
          <w:p w14:paraId="78A9428E" w14:textId="77777777" w:rsidR="00B35D6E" w:rsidRPr="00B35D6E" w:rsidRDefault="00B35D6E" w:rsidP="00B35D6E">
            <w:pPr>
              <w:rPr>
                <w:lang w:val="fr-FR"/>
              </w:rPr>
            </w:pPr>
          </w:p>
        </w:tc>
        <w:tc>
          <w:tcPr>
            <w:tcW w:w="4860" w:type="dxa"/>
            <w:shd w:val="clear" w:color="auto" w:fill="000000" w:themeFill="text1"/>
          </w:tcPr>
          <w:p w14:paraId="106B2F6F" w14:textId="77777777" w:rsidR="00B35D6E" w:rsidRPr="00B35D6E" w:rsidRDefault="00B35D6E" w:rsidP="00B35D6E">
            <w:pPr>
              <w:rPr>
                <w:lang w:val="fr-FR"/>
              </w:rPr>
            </w:pPr>
          </w:p>
        </w:tc>
      </w:tr>
    </w:tbl>
    <w:p w14:paraId="3F613C31" w14:textId="77777777" w:rsidR="00EE0A06" w:rsidRPr="00B35D6E" w:rsidRDefault="00EE0A06">
      <w:pPr>
        <w:rPr>
          <w:lang w:val="fr-FR"/>
        </w:rPr>
      </w:pPr>
      <w:r w:rsidRPr="00B35D6E">
        <w:rPr>
          <w:lang w:val="fr-FR"/>
        </w:rPr>
        <w:br w:type="page"/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675"/>
        <w:gridCol w:w="4860"/>
      </w:tblGrid>
      <w:tr w:rsidR="00B35D6E" w:rsidRPr="00B35D6E" w14:paraId="5E3BD56C" w14:textId="77777777" w:rsidTr="00B35D6E">
        <w:tc>
          <w:tcPr>
            <w:tcW w:w="4675" w:type="dxa"/>
          </w:tcPr>
          <w:p w14:paraId="6C4D8D5A" w14:textId="04106053" w:rsidR="00B35D6E" w:rsidRDefault="00B35D6E" w:rsidP="00B35D6E">
            <w:r>
              <w:lastRenderedPageBreak/>
              <w:t>Experience ultimate luxury and exclusivity</w:t>
            </w:r>
          </w:p>
        </w:tc>
        <w:tc>
          <w:tcPr>
            <w:tcW w:w="4860" w:type="dxa"/>
          </w:tcPr>
          <w:p w14:paraId="7A22DC59" w14:textId="06933880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Découvrez le luxe ultime et l'exclusivité</w:t>
            </w:r>
          </w:p>
        </w:tc>
      </w:tr>
      <w:tr w:rsidR="00B35D6E" w:rsidRPr="00B35D6E" w14:paraId="4D5375D8" w14:textId="77777777" w:rsidTr="00B35D6E">
        <w:tc>
          <w:tcPr>
            <w:tcW w:w="4675" w:type="dxa"/>
          </w:tcPr>
          <w:p w14:paraId="6E70AE37" w14:textId="2B860ABD" w:rsidR="00B35D6E" w:rsidRDefault="00B35D6E" w:rsidP="00B35D6E">
            <w:r>
              <w:t>Watch a breathtaking private sunset falcon show</w:t>
            </w:r>
          </w:p>
        </w:tc>
        <w:tc>
          <w:tcPr>
            <w:tcW w:w="4860" w:type="dxa"/>
          </w:tcPr>
          <w:p w14:paraId="20A36624" w14:textId="59789EA1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Assistez à un spectacle privé</w:t>
            </w:r>
            <w:r w:rsidR="00570B55">
              <w:rPr>
                <w:lang w:val="fr-FR"/>
              </w:rPr>
              <w:t xml:space="preserve"> époustouflant</w:t>
            </w:r>
            <w:r w:rsidRPr="00B35D6E">
              <w:rPr>
                <w:lang w:val="fr-FR"/>
              </w:rPr>
              <w:t xml:space="preserve"> de faucons au coucher du soleil</w:t>
            </w:r>
          </w:p>
        </w:tc>
      </w:tr>
      <w:tr w:rsidR="00B35D6E" w:rsidRPr="00B35D6E" w14:paraId="5A92EBC8" w14:textId="77777777" w:rsidTr="00B35D6E">
        <w:tc>
          <w:tcPr>
            <w:tcW w:w="4675" w:type="dxa"/>
          </w:tcPr>
          <w:p w14:paraId="2423DEE0" w14:textId="34A073CB" w:rsidR="00B35D6E" w:rsidRDefault="00B35D6E" w:rsidP="00B35D6E">
            <w:r>
              <w:t>Add on to your experience with an inspiring instrumental performance</w:t>
            </w:r>
          </w:p>
        </w:tc>
        <w:tc>
          <w:tcPr>
            <w:tcW w:w="4860" w:type="dxa"/>
          </w:tcPr>
          <w:p w14:paraId="0089DCF9" w14:textId="6D8495F4" w:rsidR="00B35D6E" w:rsidRPr="00B35D6E" w:rsidRDefault="00570B55" w:rsidP="00B35D6E">
            <w:pPr>
              <w:rPr>
                <w:lang w:val="fr-FR"/>
              </w:rPr>
            </w:pPr>
            <w:r w:rsidRPr="00570B55">
              <w:rPr>
                <w:lang w:val="fr-FR"/>
              </w:rPr>
              <w:t>Ajoutez à votre expérience une performance musicale inspirante</w:t>
            </w:r>
          </w:p>
        </w:tc>
      </w:tr>
      <w:tr w:rsidR="00B35D6E" w:rsidRPr="00B35D6E" w14:paraId="5A02948B" w14:textId="77777777" w:rsidTr="00B35D6E">
        <w:tc>
          <w:tcPr>
            <w:tcW w:w="4675" w:type="dxa"/>
          </w:tcPr>
          <w:p w14:paraId="51770F6D" w14:textId="79F24B68" w:rsidR="00B35D6E" w:rsidRDefault="00B35D6E" w:rsidP="00B35D6E">
            <w:proofErr w:type="spellStart"/>
            <w:r>
              <w:t>Savour</w:t>
            </w:r>
            <w:proofErr w:type="spellEnd"/>
            <w:r>
              <w:t xml:space="preserve"> a six-course meal exclusively prepared for you by a private chef</w:t>
            </w:r>
          </w:p>
        </w:tc>
        <w:tc>
          <w:tcPr>
            <w:tcW w:w="4860" w:type="dxa"/>
          </w:tcPr>
          <w:p w14:paraId="3FAB5EAE" w14:textId="1C60FE1C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 xml:space="preserve">Savourez un repas de </w:t>
            </w:r>
            <w:r w:rsidR="00570B55" w:rsidRPr="00B35D6E">
              <w:rPr>
                <w:lang w:val="fr-FR"/>
              </w:rPr>
              <w:t>six plats exclusivement préparés</w:t>
            </w:r>
            <w:r w:rsidRPr="00B35D6E">
              <w:rPr>
                <w:lang w:val="fr-FR"/>
              </w:rPr>
              <w:t xml:space="preserve"> pour vous par un chef privé</w:t>
            </w:r>
          </w:p>
        </w:tc>
      </w:tr>
      <w:tr w:rsidR="00B35D6E" w:rsidRPr="00B35D6E" w14:paraId="1FC06B0D" w14:textId="77777777" w:rsidTr="00B35D6E">
        <w:tc>
          <w:tcPr>
            <w:tcW w:w="4675" w:type="dxa"/>
          </w:tcPr>
          <w:p w14:paraId="1209F0E9" w14:textId="6D41D961" w:rsidR="00B35D6E" w:rsidRDefault="00B35D6E" w:rsidP="00B35D6E">
            <w:r>
              <w:t>End the evening relaxing in a luxurious lounge</w:t>
            </w:r>
          </w:p>
        </w:tc>
        <w:tc>
          <w:tcPr>
            <w:tcW w:w="4860" w:type="dxa"/>
          </w:tcPr>
          <w:p w14:paraId="62D53115" w14:textId="02BE504F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>Terminez la soirée en vous relaxant dans un salon luxueux</w:t>
            </w:r>
          </w:p>
        </w:tc>
      </w:tr>
      <w:tr w:rsidR="00B35D6E" w:rsidRPr="00B35D6E" w14:paraId="612DE19C" w14:textId="77777777" w:rsidTr="00B35D6E">
        <w:tc>
          <w:tcPr>
            <w:tcW w:w="4675" w:type="dxa"/>
          </w:tcPr>
          <w:p w14:paraId="1E4279B0" w14:textId="795349C2" w:rsidR="00B35D6E" w:rsidRDefault="00B35D6E" w:rsidP="00B35D6E">
            <w:r>
              <w:t>And marvel at captivating entertainment</w:t>
            </w:r>
          </w:p>
        </w:tc>
        <w:tc>
          <w:tcPr>
            <w:tcW w:w="4860" w:type="dxa"/>
          </w:tcPr>
          <w:p w14:paraId="6174F9EE" w14:textId="0879CD86" w:rsidR="00B35D6E" w:rsidRPr="00B35D6E" w:rsidRDefault="00B35D6E" w:rsidP="00B35D6E">
            <w:pPr>
              <w:rPr>
                <w:lang w:val="fr-FR"/>
              </w:rPr>
            </w:pPr>
            <w:r w:rsidRPr="00B35D6E">
              <w:rPr>
                <w:lang w:val="fr-FR"/>
              </w:rPr>
              <w:t xml:space="preserve">Et </w:t>
            </w:r>
            <w:r w:rsidR="00570B55">
              <w:rPr>
                <w:lang w:val="fr-FR"/>
              </w:rPr>
              <w:t>laissez</w:t>
            </w:r>
            <w:r w:rsidR="00F22E2E">
              <w:rPr>
                <w:lang w:val="fr-FR"/>
              </w:rPr>
              <w:t xml:space="preserve">-vous </w:t>
            </w:r>
            <w:r w:rsidRPr="00B35D6E">
              <w:rPr>
                <w:lang w:val="fr-FR"/>
              </w:rPr>
              <w:t xml:space="preserve">émerveillez devant un </w:t>
            </w:r>
            <w:r w:rsidR="00F22E2E">
              <w:rPr>
                <w:lang w:val="fr-FR"/>
              </w:rPr>
              <w:t>spectacle envoûtant</w:t>
            </w:r>
          </w:p>
        </w:tc>
      </w:tr>
    </w:tbl>
    <w:p w14:paraId="02F33B07" w14:textId="77777777" w:rsidR="00A21B91" w:rsidRPr="00B35D6E" w:rsidRDefault="00A21B91">
      <w:pPr>
        <w:rPr>
          <w:lang w:val="fr-FR"/>
        </w:rPr>
      </w:pPr>
    </w:p>
    <w:sectPr w:rsidR="00A21B91" w:rsidRPr="00B35D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B520E8"/>
    <w:multiLevelType w:val="multilevel"/>
    <w:tmpl w:val="1402F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7EwMjSwNDA1sjRR0lEKTi0uzszPAykwrQUAvYsK2iwAAAA="/>
  </w:docVars>
  <w:rsids>
    <w:rsidRoot w:val="006F70EB"/>
    <w:rsid w:val="00020390"/>
    <w:rsid w:val="00027C2E"/>
    <w:rsid w:val="0007328A"/>
    <w:rsid w:val="00091B56"/>
    <w:rsid w:val="001264B9"/>
    <w:rsid w:val="00286DCB"/>
    <w:rsid w:val="002A33C6"/>
    <w:rsid w:val="002B582F"/>
    <w:rsid w:val="00305203"/>
    <w:rsid w:val="00371E1D"/>
    <w:rsid w:val="003C32CA"/>
    <w:rsid w:val="004D3E9A"/>
    <w:rsid w:val="00520F53"/>
    <w:rsid w:val="00527A71"/>
    <w:rsid w:val="00570B55"/>
    <w:rsid w:val="005D7061"/>
    <w:rsid w:val="006B1BA6"/>
    <w:rsid w:val="006F70EB"/>
    <w:rsid w:val="00755286"/>
    <w:rsid w:val="00757D59"/>
    <w:rsid w:val="00775A31"/>
    <w:rsid w:val="008C1F51"/>
    <w:rsid w:val="008C5B39"/>
    <w:rsid w:val="00901D1A"/>
    <w:rsid w:val="00907674"/>
    <w:rsid w:val="00972ACE"/>
    <w:rsid w:val="00983A3E"/>
    <w:rsid w:val="009A576C"/>
    <w:rsid w:val="009A68DD"/>
    <w:rsid w:val="00A21B91"/>
    <w:rsid w:val="00A3157A"/>
    <w:rsid w:val="00B35D6E"/>
    <w:rsid w:val="00BE73CD"/>
    <w:rsid w:val="00C221E1"/>
    <w:rsid w:val="00CF16A4"/>
    <w:rsid w:val="00DB4EF3"/>
    <w:rsid w:val="00DC30E1"/>
    <w:rsid w:val="00DF3A61"/>
    <w:rsid w:val="00E329CD"/>
    <w:rsid w:val="00EB215A"/>
    <w:rsid w:val="00EE0A06"/>
    <w:rsid w:val="00F22E2E"/>
    <w:rsid w:val="00FC5945"/>
    <w:rsid w:val="00FE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B6EB3"/>
  <w15:chartTrackingRefBased/>
  <w15:docId w15:val="{E39ED868-229B-44F8-ABDC-29BD5418D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15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57D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7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B1B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/>
    </w:rPr>
  </w:style>
  <w:style w:type="character" w:customStyle="1" w:styleId="spellmodupdated">
    <w:name w:val="spellmodupdated"/>
    <w:basedOn w:val="DefaultParagraphFont"/>
    <w:rsid w:val="006B1BA6"/>
  </w:style>
  <w:style w:type="character" w:customStyle="1" w:styleId="spellver">
    <w:name w:val="spellver"/>
    <w:basedOn w:val="DefaultParagraphFont"/>
    <w:rsid w:val="006B1BA6"/>
  </w:style>
  <w:style w:type="character" w:customStyle="1" w:styleId="ver">
    <w:name w:val="ver"/>
    <w:basedOn w:val="DefaultParagraphFont"/>
    <w:rsid w:val="006B1BA6"/>
  </w:style>
  <w:style w:type="paragraph" w:customStyle="1" w:styleId="tour-icons-text">
    <w:name w:val="tour-icons-text"/>
    <w:basedOn w:val="Normal"/>
    <w:rsid w:val="00757D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57D5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2A33C6"/>
    <w:rPr>
      <w:b/>
      <w:bCs/>
    </w:rPr>
  </w:style>
  <w:style w:type="character" w:styleId="Hyperlink">
    <w:name w:val="Hyperlink"/>
    <w:basedOn w:val="DefaultParagraphFont"/>
    <w:uiPriority w:val="99"/>
    <w:unhideWhenUsed/>
    <w:rsid w:val="002A33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F5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15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8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545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65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A4958-C78A-48D0-B079-26D0C3216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557</Words>
  <Characters>317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| Platinum Heritage</dc:creator>
  <cp:keywords/>
  <dc:description/>
  <cp:lastModifiedBy>stephan dasse</cp:lastModifiedBy>
  <cp:revision>6</cp:revision>
  <dcterms:created xsi:type="dcterms:W3CDTF">2021-08-26T11:13:00Z</dcterms:created>
  <dcterms:modified xsi:type="dcterms:W3CDTF">2021-08-27T02:54:00Z</dcterms:modified>
</cp:coreProperties>
</file>